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43442" w14:textId="77777777" w:rsidR="0018716D" w:rsidRPr="002A4E5A" w:rsidRDefault="00BA68CD" w:rsidP="009333CD">
      <w:pPr>
        <w:spacing w:after="120"/>
        <w:jc w:val="center"/>
        <w:rPr>
          <w:sz w:val="28"/>
          <w:szCs w:val="28"/>
        </w:rPr>
      </w:pPr>
      <w:r w:rsidRPr="00BA68CD">
        <w:rPr>
          <w:sz w:val="28"/>
          <w:szCs w:val="28"/>
        </w:rPr>
        <w:t>Uniwersytet WSB </w:t>
      </w:r>
      <w:proofErr w:type="spellStart"/>
      <w:r w:rsidRPr="00BA68CD">
        <w:rPr>
          <w:sz w:val="28"/>
          <w:szCs w:val="28"/>
        </w:rPr>
        <w:t>Merito</w:t>
      </w:r>
      <w:proofErr w:type="spellEnd"/>
      <w:r w:rsidRPr="00BA68CD">
        <w:rPr>
          <w:sz w:val="28"/>
          <w:szCs w:val="28"/>
        </w:rPr>
        <w:t> w Poznaniu</w:t>
      </w:r>
    </w:p>
    <w:p w14:paraId="0985AE1C" w14:textId="77777777" w:rsidR="0018716D" w:rsidRPr="002A4E5A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dział Finansów i Bankowości</w:t>
      </w:r>
    </w:p>
    <w:p w14:paraId="68750B63" w14:textId="77777777" w:rsidR="0018716D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 xml:space="preserve">Studia </w:t>
      </w:r>
      <w:r w:rsidRPr="005F640C">
        <w:rPr>
          <w:sz w:val="28"/>
          <w:szCs w:val="28"/>
        </w:rPr>
        <w:t xml:space="preserve">stacjonarne </w:t>
      </w:r>
      <w:r w:rsidRPr="002A4E5A">
        <w:rPr>
          <w:sz w:val="28"/>
          <w:szCs w:val="28"/>
        </w:rPr>
        <w:t>I s</w:t>
      </w:r>
      <w:r w:rsidR="007C74F1">
        <w:rPr>
          <w:sz w:val="28"/>
          <w:szCs w:val="28"/>
        </w:rPr>
        <w:t>topnia – Informatyka</w:t>
      </w:r>
    </w:p>
    <w:p w14:paraId="6D42BD0A" w14:textId="77777777" w:rsidR="0018716D" w:rsidRDefault="0018716D" w:rsidP="0018716D">
      <w:pPr>
        <w:jc w:val="center"/>
        <w:rPr>
          <w:sz w:val="28"/>
          <w:szCs w:val="28"/>
        </w:rPr>
      </w:pPr>
    </w:p>
    <w:p w14:paraId="345B0DF0" w14:textId="77777777" w:rsidR="007365B0" w:rsidRDefault="007365B0" w:rsidP="0018716D">
      <w:pPr>
        <w:jc w:val="center"/>
        <w:rPr>
          <w:sz w:val="28"/>
          <w:szCs w:val="28"/>
        </w:rPr>
      </w:pPr>
    </w:p>
    <w:p w14:paraId="243279D8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Sprawozdanie</w:t>
      </w:r>
    </w:p>
    <w:p w14:paraId="3F791C26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z wykonania ćwiczenia laboratoryjnego</w:t>
      </w:r>
    </w:p>
    <w:p w14:paraId="2439BEFD" w14:textId="77777777" w:rsidR="007365B0" w:rsidRDefault="007365B0" w:rsidP="0018716D">
      <w:pPr>
        <w:jc w:val="center"/>
        <w:rPr>
          <w:sz w:val="28"/>
          <w:szCs w:val="28"/>
        </w:rPr>
      </w:pPr>
    </w:p>
    <w:p w14:paraId="5660B9F0" w14:textId="77777777" w:rsidR="009333CD" w:rsidRDefault="009333CD" w:rsidP="0018716D">
      <w:pPr>
        <w:jc w:val="center"/>
        <w:rPr>
          <w:sz w:val="28"/>
          <w:szCs w:val="28"/>
        </w:rPr>
      </w:pPr>
    </w:p>
    <w:p w14:paraId="57CA17B5" w14:textId="77777777" w:rsidR="007365B0" w:rsidRDefault="007365B0" w:rsidP="0018716D">
      <w:pPr>
        <w:jc w:val="center"/>
        <w:rPr>
          <w:sz w:val="28"/>
          <w:szCs w:val="28"/>
        </w:rPr>
      </w:pPr>
    </w:p>
    <w:p w14:paraId="7EFC6DB1" w14:textId="77777777" w:rsidR="0018716D" w:rsidRDefault="0018716D" w:rsidP="009444DC">
      <w:pPr>
        <w:tabs>
          <w:tab w:val="left" w:pos="1701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Przedmiot: </w:t>
      </w:r>
      <w:r>
        <w:rPr>
          <w:sz w:val="28"/>
          <w:szCs w:val="28"/>
        </w:rPr>
        <w:tab/>
      </w:r>
      <w:r w:rsidR="00757889">
        <w:rPr>
          <w:b/>
          <w:sz w:val="28"/>
          <w:szCs w:val="28"/>
        </w:rPr>
        <w:t>Podstawy ochrony danych</w:t>
      </w:r>
    </w:p>
    <w:p w14:paraId="35091191" w14:textId="4697A883" w:rsidR="00A136C1" w:rsidRDefault="00574D29" w:rsidP="009444DC">
      <w:pPr>
        <w:tabs>
          <w:tab w:val="left" w:pos="1701"/>
        </w:tabs>
        <w:rPr>
          <w:b/>
          <w:sz w:val="28"/>
          <w:szCs w:val="28"/>
        </w:rPr>
      </w:pPr>
      <w:r w:rsidRPr="00574D29">
        <w:rPr>
          <w:sz w:val="28"/>
          <w:szCs w:val="28"/>
        </w:rPr>
        <w:t>Grupa: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r w:rsidR="00A136C1" w:rsidRPr="009750FC">
        <w:rPr>
          <w:b/>
          <w:color w:val="FF0000"/>
          <w:sz w:val="28"/>
          <w:szCs w:val="28"/>
        </w:rPr>
        <w:t xml:space="preserve"> </w:t>
      </w:r>
      <w:r w:rsidR="00C668E7">
        <w:rPr>
          <w:b/>
          <w:color w:val="7030A0"/>
          <w:sz w:val="28"/>
          <w:szCs w:val="28"/>
        </w:rPr>
        <w:t>K32</w:t>
      </w:r>
    </w:p>
    <w:p w14:paraId="37F3C1AA" w14:textId="77777777" w:rsidR="00574D29" w:rsidRDefault="00A136C1" w:rsidP="009444DC">
      <w:pPr>
        <w:tabs>
          <w:tab w:val="left" w:pos="1701"/>
        </w:tabs>
        <w:rPr>
          <w:sz w:val="28"/>
          <w:szCs w:val="28"/>
        </w:rPr>
      </w:pPr>
      <w:r w:rsidRPr="00A136C1">
        <w:rPr>
          <w:sz w:val="28"/>
          <w:szCs w:val="28"/>
        </w:rPr>
        <w:t xml:space="preserve">Rok </w:t>
      </w:r>
      <w:proofErr w:type="spellStart"/>
      <w:r w:rsidRPr="00A136C1">
        <w:rPr>
          <w:sz w:val="28"/>
          <w:szCs w:val="28"/>
        </w:rPr>
        <w:t>akad</w:t>
      </w:r>
      <w:proofErr w:type="spellEnd"/>
      <w:r w:rsidRPr="00A136C1">
        <w:rPr>
          <w:sz w:val="28"/>
          <w:szCs w:val="28"/>
        </w:rPr>
        <w:t>.:</w:t>
      </w:r>
      <w:r>
        <w:rPr>
          <w:b/>
          <w:sz w:val="28"/>
          <w:szCs w:val="28"/>
        </w:rPr>
        <w:tab/>
      </w:r>
      <w:r w:rsidR="00721962">
        <w:rPr>
          <w:b/>
          <w:sz w:val="28"/>
          <w:szCs w:val="28"/>
        </w:rPr>
        <w:t>2023/2024</w:t>
      </w:r>
    </w:p>
    <w:p w14:paraId="1D59765E" w14:textId="77777777" w:rsidR="0018716D" w:rsidRDefault="0018716D" w:rsidP="009444DC">
      <w:pPr>
        <w:tabs>
          <w:tab w:val="left" w:pos="1701"/>
        </w:tabs>
        <w:rPr>
          <w:sz w:val="28"/>
          <w:szCs w:val="28"/>
        </w:rPr>
      </w:pPr>
      <w:r>
        <w:rPr>
          <w:sz w:val="28"/>
          <w:szCs w:val="28"/>
        </w:rPr>
        <w:t xml:space="preserve">Prowadzący: </w:t>
      </w:r>
      <w:r w:rsidR="009444DC">
        <w:rPr>
          <w:sz w:val="28"/>
          <w:szCs w:val="28"/>
        </w:rPr>
        <w:tab/>
      </w:r>
      <w:r w:rsidR="00BA68CD">
        <w:rPr>
          <w:sz w:val="28"/>
          <w:szCs w:val="28"/>
        </w:rPr>
        <w:t>dr</w:t>
      </w:r>
      <w:r w:rsidR="004D4ACF">
        <w:rPr>
          <w:sz w:val="28"/>
          <w:szCs w:val="28"/>
        </w:rPr>
        <w:t xml:space="preserve"> inż. </w:t>
      </w:r>
      <w:r w:rsidR="00BA68CD">
        <w:rPr>
          <w:sz w:val="28"/>
          <w:szCs w:val="28"/>
        </w:rPr>
        <w:t xml:space="preserve">Izabela </w:t>
      </w:r>
      <w:proofErr w:type="spellStart"/>
      <w:r w:rsidR="00BA68CD">
        <w:rPr>
          <w:sz w:val="28"/>
          <w:szCs w:val="28"/>
        </w:rPr>
        <w:t>Janicka-Lipska</w:t>
      </w:r>
      <w:proofErr w:type="spellEnd"/>
    </w:p>
    <w:p w14:paraId="0C1EC54D" w14:textId="77777777" w:rsidR="0018716D" w:rsidRDefault="0018716D" w:rsidP="0018716D">
      <w:pPr>
        <w:jc w:val="center"/>
        <w:rPr>
          <w:sz w:val="28"/>
          <w:szCs w:val="28"/>
        </w:rPr>
      </w:pPr>
    </w:p>
    <w:p w14:paraId="1383C396" w14:textId="77777777" w:rsidR="0018716D" w:rsidRDefault="0018716D" w:rsidP="0018716D">
      <w:pPr>
        <w:jc w:val="center"/>
        <w:rPr>
          <w:sz w:val="28"/>
          <w:szCs w:val="28"/>
        </w:rPr>
      </w:pPr>
    </w:p>
    <w:p w14:paraId="40F31634" w14:textId="77777777" w:rsidR="0018716D" w:rsidRPr="005E0C05" w:rsidRDefault="0018716D" w:rsidP="0018716D">
      <w:pPr>
        <w:rPr>
          <w:b/>
          <w:sz w:val="28"/>
          <w:szCs w:val="28"/>
          <w:u w:val="single"/>
        </w:rPr>
      </w:pPr>
      <w:r w:rsidRPr="005E0C05">
        <w:rPr>
          <w:b/>
          <w:sz w:val="28"/>
          <w:szCs w:val="28"/>
          <w:u w:val="single"/>
        </w:rPr>
        <w:t>Ćwiczenie</w:t>
      </w:r>
      <w:r w:rsidRPr="00D2301F">
        <w:rPr>
          <w:b/>
          <w:sz w:val="28"/>
          <w:szCs w:val="28"/>
          <w:u w:val="single"/>
        </w:rPr>
        <w:t xml:space="preserve"> </w:t>
      </w:r>
      <w:r w:rsidR="00B20895" w:rsidRPr="00C831E2">
        <w:rPr>
          <w:b/>
          <w:color w:val="3333FF"/>
          <w:sz w:val="28"/>
          <w:szCs w:val="28"/>
          <w:u w:val="single"/>
        </w:rPr>
        <w:t>0</w:t>
      </w:r>
      <w:r w:rsidRPr="00C831E2">
        <w:rPr>
          <w:b/>
          <w:color w:val="3333FF"/>
          <w:sz w:val="28"/>
          <w:szCs w:val="28"/>
          <w:u w:val="single"/>
        </w:rPr>
        <w:t>1</w:t>
      </w:r>
    </w:p>
    <w:p w14:paraId="48A79205" w14:textId="77777777" w:rsidR="00DA5076" w:rsidRDefault="00DA5076" w:rsidP="00DA5076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Temat: </w:t>
      </w:r>
      <w:r>
        <w:rPr>
          <w:sz w:val="28"/>
          <w:szCs w:val="28"/>
        </w:rPr>
        <w:tab/>
      </w:r>
      <w:r w:rsidR="00721962">
        <w:rPr>
          <w:b/>
          <w:color w:val="3333FF"/>
          <w:sz w:val="28"/>
          <w:szCs w:val="28"/>
        </w:rPr>
        <w:t>Programy szkodliwe</w:t>
      </w:r>
    </w:p>
    <w:p w14:paraId="5F99AE72" w14:textId="6B434C96" w:rsidR="0018716D" w:rsidRDefault="0018716D" w:rsidP="005E0C05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Student:  </w:t>
      </w:r>
      <w:r w:rsidR="005E0C05">
        <w:rPr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>Grzegorz Olejniczak</w:t>
      </w:r>
    </w:p>
    <w:p w14:paraId="25C62315" w14:textId="65554F80" w:rsidR="004D4ACF" w:rsidRDefault="0018716D" w:rsidP="0018716D">
      <w:pPr>
        <w:rPr>
          <w:b/>
          <w:color w:val="3333FF"/>
          <w:sz w:val="28"/>
          <w:szCs w:val="28"/>
        </w:rPr>
      </w:pPr>
      <w:r>
        <w:rPr>
          <w:sz w:val="28"/>
          <w:szCs w:val="28"/>
        </w:rPr>
        <w:t xml:space="preserve">Data wykonania: </w:t>
      </w:r>
      <w:r w:rsidR="009750FC">
        <w:rPr>
          <w:b/>
          <w:color w:val="3333FF"/>
          <w:sz w:val="28"/>
          <w:szCs w:val="28"/>
        </w:rPr>
        <w:t>2</w:t>
      </w:r>
      <w:r w:rsidR="003870D0">
        <w:rPr>
          <w:b/>
          <w:color w:val="3333FF"/>
          <w:sz w:val="28"/>
          <w:szCs w:val="28"/>
        </w:rPr>
        <w:t>8</w:t>
      </w:r>
      <w:r w:rsidR="001676A6">
        <w:rPr>
          <w:b/>
          <w:color w:val="3333FF"/>
          <w:sz w:val="28"/>
          <w:szCs w:val="28"/>
        </w:rPr>
        <w:t>.0</w:t>
      </w:r>
      <w:r w:rsidR="00BA68CD">
        <w:rPr>
          <w:b/>
          <w:color w:val="3333FF"/>
          <w:sz w:val="28"/>
          <w:szCs w:val="28"/>
        </w:rPr>
        <w:t>9</w:t>
      </w:r>
      <w:r w:rsidRPr="00184EC2">
        <w:rPr>
          <w:b/>
          <w:color w:val="3333FF"/>
          <w:sz w:val="28"/>
          <w:szCs w:val="28"/>
        </w:rPr>
        <w:t>.20</w:t>
      </w:r>
      <w:r w:rsidR="009750FC">
        <w:rPr>
          <w:b/>
          <w:color w:val="3333FF"/>
          <w:sz w:val="28"/>
          <w:szCs w:val="28"/>
        </w:rPr>
        <w:t>2</w:t>
      </w:r>
      <w:r w:rsidR="003870D0">
        <w:rPr>
          <w:b/>
          <w:color w:val="3333FF"/>
          <w:sz w:val="28"/>
          <w:szCs w:val="28"/>
        </w:rPr>
        <w:t>4</w:t>
      </w:r>
      <w:r w:rsidR="00721962">
        <w:rPr>
          <w:b/>
          <w:color w:val="3333FF"/>
          <w:sz w:val="28"/>
          <w:szCs w:val="28"/>
        </w:rPr>
        <w:t>r.</w:t>
      </w:r>
      <w:r w:rsidR="00C668E7">
        <w:rPr>
          <w:b/>
          <w:color w:val="3333FF"/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ab/>
      </w:r>
    </w:p>
    <w:p w14:paraId="3D3CA409" w14:textId="77777777" w:rsidR="004D4ACF" w:rsidRDefault="004D4ACF">
      <w:pPr>
        <w:rPr>
          <w:b/>
          <w:color w:val="3333FF"/>
          <w:sz w:val="28"/>
          <w:szCs w:val="28"/>
        </w:rPr>
      </w:pPr>
      <w:r>
        <w:rPr>
          <w:b/>
          <w:color w:val="3333FF"/>
          <w:sz w:val="28"/>
          <w:szCs w:val="28"/>
        </w:rPr>
        <w:br w:type="page"/>
      </w:r>
    </w:p>
    <w:p w14:paraId="5A6DCB14" w14:textId="77777777" w:rsidR="00DF2DB8" w:rsidRPr="00433C27" w:rsidRDefault="004D4ACF" w:rsidP="004D4ACF">
      <w:pPr>
        <w:shd w:val="clear" w:color="auto" w:fill="FFFFFF"/>
        <w:spacing w:after="100" w:afterAutospacing="1" w:line="240" w:lineRule="auto"/>
        <w:rPr>
          <w:b/>
          <w:sz w:val="28"/>
          <w:szCs w:val="28"/>
        </w:rPr>
      </w:pPr>
      <w:r>
        <w:lastRenderedPageBreak/>
        <w:t>1. Cel ćwiczenia</w:t>
      </w:r>
      <w:r>
        <w:br/>
        <w:t>Zapora sieciowa (ang. firewall) to narzędzie zabezpieczające, które kontroluje i monitoruje ruch sieciowy w celu ochrony systemu przed nieautoryzowanym dostępem oraz zagrożeniami z zewnątrz. Celem ćwiczenia było zbadanie funkcjonalności zapory sieciowej oraz jej konfiguracji w celu blokowania i zezwalania na określone połączenia sieciowe.</w:t>
      </w:r>
    </w:p>
    <w:p w14:paraId="4114A7FD" w14:textId="77777777" w:rsidR="00AC5CF7" w:rsidRPr="00AC5CF7" w:rsidRDefault="00486EA3" w:rsidP="00AC5CF7">
      <w:pPr>
        <w:rPr>
          <w:sz w:val="24"/>
          <w:szCs w:val="24"/>
        </w:rPr>
      </w:pPr>
      <w:r>
        <w:t>1. Cel ćwiczenia</w:t>
      </w:r>
      <w:r>
        <w:br/>
        <w:t>Zapora sieciowa (ang. firewall) to narzędzie zabezpieczające, które kontroluje i monitoruje ruch sieciowy w celu ochrony systemu przed nieautoryzowanym dostępem oraz zagrożeniami z zewnątrz. Celem ćwiczenia było zbadanie funkcjonalności zapory sieciowej oraz jej konfiguracji w celu blokowania i zezwalania na określone połączenia sieciowe.</w:t>
      </w:r>
    </w:p>
    <w:p w14:paraId="507D7A10" w14:textId="77777777" w:rsidR="00CB5ABB" w:rsidRPr="00433C27" w:rsidRDefault="00DF2DB8" w:rsidP="002A4E5A">
      <w:pPr>
        <w:rPr>
          <w:b/>
          <w:sz w:val="28"/>
          <w:szCs w:val="28"/>
        </w:rPr>
      </w:pPr>
      <w:r>
        <w:t>2. Stosowane aplikacje</w:t>
      </w:r>
      <w:r>
        <w:br/>
        <w:t>Ćwiczenie wykonano korzystając z aplikacji:</w:t>
      </w:r>
      <w:r>
        <w:br/>
        <w:t>- Zapora systemu Windows z zaawansowanym zabezpieczeniami</w:t>
      </w:r>
      <w:r>
        <w:br/>
        <w:t xml:space="preserve">- </w:t>
      </w:r>
      <w:proofErr w:type="spellStart"/>
      <w:r>
        <w:t>Wireshark</w:t>
      </w:r>
      <w:proofErr w:type="spellEnd"/>
      <w:r>
        <w:t xml:space="preserve"> do analizy ruchu sieciowego</w:t>
      </w:r>
      <w:r>
        <w:br/>
        <w:t xml:space="preserve">- </w:t>
      </w:r>
      <w:proofErr w:type="spellStart"/>
      <w:r>
        <w:t>VirtualBox</w:t>
      </w:r>
      <w:proofErr w:type="spellEnd"/>
      <w:r>
        <w:t xml:space="preserve"> w celu symulacji różnych scenariuszy sieciowych</w:t>
      </w:r>
    </w:p>
    <w:p w14:paraId="78C099E4" w14:textId="77777777" w:rsidR="004D4ACF" w:rsidRDefault="00DD3FB4" w:rsidP="002A4E5A">
      <w:pPr>
        <w:rPr>
          <w:sz w:val="24"/>
          <w:szCs w:val="24"/>
        </w:rPr>
      </w:pPr>
      <w:r w:rsidRPr="00DD3FB4">
        <w:rPr>
          <w:sz w:val="24"/>
          <w:szCs w:val="24"/>
        </w:rPr>
        <w:t>Ćwiczenie wykonano korzystając z aplikacji</w:t>
      </w:r>
      <w:r w:rsidR="004D4ACF">
        <w:rPr>
          <w:sz w:val="24"/>
          <w:szCs w:val="24"/>
        </w:rPr>
        <w:t>:</w:t>
      </w:r>
    </w:p>
    <w:p w14:paraId="0FDCB71E" w14:textId="77777777" w:rsidR="00757889" w:rsidRPr="00757889" w:rsidRDefault="00721962" w:rsidP="004D4ACF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color w:val="3333FF"/>
          <w:sz w:val="24"/>
          <w:szCs w:val="24"/>
        </w:rPr>
        <w:t>Nazwa programu</w:t>
      </w:r>
    </w:p>
    <w:p w14:paraId="2169B3F8" w14:textId="77777777" w:rsidR="004D4ACF" w:rsidRPr="004D4ACF" w:rsidRDefault="00BA68CD" w:rsidP="004D4ACF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color w:val="3333FF"/>
          <w:sz w:val="24"/>
          <w:szCs w:val="24"/>
        </w:rPr>
        <w:t>…</w:t>
      </w:r>
    </w:p>
    <w:p w14:paraId="6F2A022A" w14:textId="77777777" w:rsidR="004D4ACF" w:rsidRPr="00BA68CD" w:rsidRDefault="005D4004" w:rsidP="00BA68CD">
      <w:pPr>
        <w:pStyle w:val="Akapitzlist"/>
        <w:numPr>
          <w:ilvl w:val="0"/>
          <w:numId w:val="7"/>
        </w:numPr>
        <w:rPr>
          <w:b/>
          <w:sz w:val="28"/>
          <w:szCs w:val="28"/>
        </w:rPr>
      </w:pPr>
      <w:r>
        <w:t>3. Wykonane badania</w:t>
      </w:r>
      <w:r>
        <w:br/>
        <w:t xml:space="preserve">W ramach ćwiczeń skonfigurowano zaporę sieciową w systemie Windows, definiując reguły blokowania oraz zezwalania na ruch sieciowy. Testy zostały przeprowadzone na ruchu sieciowym symulowanym przez </w:t>
      </w:r>
      <w:proofErr w:type="spellStart"/>
      <w:r>
        <w:t>VirtualBox</w:t>
      </w:r>
      <w:proofErr w:type="spellEnd"/>
      <w:r>
        <w:t xml:space="preserve"> i analizowanym w </w:t>
      </w:r>
      <w:proofErr w:type="spellStart"/>
      <w:r>
        <w:t>Wireshark</w:t>
      </w:r>
      <w:proofErr w:type="spellEnd"/>
      <w:r>
        <w:t>. Kroki wykonania:</w:t>
      </w:r>
      <w:r>
        <w:br/>
        <w:t>1. Utworzenie reguły blokującej połączenia na określony port</w:t>
      </w:r>
      <w:r>
        <w:br/>
        <w:t xml:space="preserve">2. Testowanie połączenia z użyciem narzędzia ping i </w:t>
      </w:r>
      <w:proofErr w:type="spellStart"/>
      <w:r>
        <w:t>Wireshark</w:t>
      </w:r>
      <w:proofErr w:type="spellEnd"/>
      <w:r>
        <w:br/>
        <w:t xml:space="preserve">3. Utworzenie reguły zezwalającej na ruch HTTP i analiza pakietów w </w:t>
      </w:r>
      <w:proofErr w:type="spellStart"/>
      <w:r>
        <w:t>Wireshark</w:t>
      </w:r>
      <w:proofErr w:type="spellEnd"/>
      <w:r>
        <w:t>.</w:t>
      </w:r>
      <w:r>
        <w:br/>
      </w:r>
      <w:r>
        <w:br/>
        <w:t>Poniżej znajdują się wycinki z ekranów dokumentujące przeprowadzone testy:</w:t>
      </w:r>
    </w:p>
    <w:p w14:paraId="39A1F3A1" w14:textId="77777777" w:rsidR="004D4ACF" w:rsidRPr="004D4ACF" w:rsidRDefault="004D4ACF" w:rsidP="004D4ACF">
      <w:pPr>
        <w:rPr>
          <w:b/>
          <w:i/>
          <w:sz w:val="28"/>
          <w:szCs w:val="28"/>
        </w:rPr>
      </w:pPr>
      <w:r>
        <w:t>3. Wykonane badania</w:t>
      </w:r>
      <w:r>
        <w:br/>
        <w:t xml:space="preserve">W ramach ćwiczeń skonfigurowano zaporę sieciową w systemie Windows, definiując reguły blokowania oraz zezwalania na ruch sieciowy. Testy zostały przeprowadzone na ruchu sieciowym symulowanym przez </w:t>
      </w:r>
      <w:proofErr w:type="spellStart"/>
      <w:r>
        <w:t>VirtualBox</w:t>
      </w:r>
      <w:proofErr w:type="spellEnd"/>
      <w:r>
        <w:t xml:space="preserve"> i analizowanym w </w:t>
      </w:r>
      <w:proofErr w:type="spellStart"/>
      <w:r>
        <w:t>Wireshark</w:t>
      </w:r>
      <w:proofErr w:type="spellEnd"/>
      <w:r>
        <w:t>. Kroki wykonania:</w:t>
      </w:r>
      <w:r>
        <w:br/>
        <w:t>1. Utworzenie reguły blokującej połączenia na określony port</w:t>
      </w:r>
      <w:r>
        <w:br/>
        <w:t xml:space="preserve">2. Testowanie połączenia z użyciem narzędzia ping i </w:t>
      </w:r>
      <w:proofErr w:type="spellStart"/>
      <w:r>
        <w:t>Wireshark</w:t>
      </w:r>
      <w:proofErr w:type="spellEnd"/>
      <w:r>
        <w:br/>
        <w:t xml:space="preserve">3. Utworzenie reguły zezwalającej na ruch HTTP i analiza pakietów w </w:t>
      </w:r>
      <w:proofErr w:type="spellStart"/>
      <w:r>
        <w:t>Wireshark</w:t>
      </w:r>
      <w:proofErr w:type="spellEnd"/>
      <w:r>
        <w:t>.</w:t>
      </w:r>
      <w:r>
        <w:br/>
      </w:r>
      <w:r>
        <w:br/>
        <w:t>Poniżej znajdują się wycinki z ekranów dokumentujące przeprowadzone testy:</w:t>
      </w:r>
    </w:p>
    <w:p w14:paraId="150C3065" w14:textId="77777777" w:rsidR="00AC5CF7" w:rsidRPr="00AC5CF7" w:rsidRDefault="00BA68CD" w:rsidP="00AC5CF7">
      <w:pPr>
        <w:rPr>
          <w:sz w:val="24"/>
          <w:szCs w:val="24"/>
        </w:rPr>
      </w:pPr>
      <w:r>
        <w:rPr>
          <w:sz w:val="24"/>
          <w:szCs w:val="24"/>
        </w:rPr>
        <w:t>…</w:t>
      </w:r>
    </w:p>
    <w:p w14:paraId="0FA9626B" w14:textId="77777777" w:rsidR="00CB5ABB" w:rsidRPr="00BA68CD" w:rsidRDefault="00CB5ABB" w:rsidP="00BA68CD">
      <w:pPr>
        <w:pStyle w:val="Akapitzlist"/>
        <w:numPr>
          <w:ilvl w:val="0"/>
          <w:numId w:val="7"/>
        </w:numPr>
        <w:rPr>
          <w:b/>
          <w:sz w:val="28"/>
          <w:szCs w:val="28"/>
        </w:rPr>
      </w:pPr>
      <w:r w:rsidRPr="00BA68CD">
        <w:rPr>
          <w:b/>
          <w:sz w:val="28"/>
          <w:szCs w:val="28"/>
        </w:rPr>
        <w:t>Uzyskane rezultaty</w:t>
      </w:r>
    </w:p>
    <w:p w14:paraId="70316089" w14:textId="77777777" w:rsidR="00D63283" w:rsidRPr="00D63283" w:rsidRDefault="00D63283" w:rsidP="00D63283">
      <w:pPr>
        <w:ind w:left="60"/>
        <w:rPr>
          <w:b/>
          <w:i/>
          <w:sz w:val="28"/>
          <w:szCs w:val="28"/>
        </w:rPr>
      </w:pP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Tutaj umieszczamy</w:t>
      </w:r>
      <w:r w:rsidR="00897BC1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informacje jak „to” zostało zrobione czyli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</w:t>
      </w:r>
      <w:proofErr w:type="spellStart"/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screeny</w:t>
      </w:r>
      <w:proofErr w:type="spellEnd"/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z opisem, wykonane obliczenia, zastosowane narzędzia ...</w:t>
      </w:r>
    </w:p>
    <w:p w14:paraId="3151546B" w14:textId="77777777" w:rsidR="00AC5CF7" w:rsidRPr="00AC5CF7" w:rsidRDefault="004D4ACF" w:rsidP="00AC5CF7">
      <w:pPr>
        <w:rPr>
          <w:sz w:val="24"/>
          <w:szCs w:val="24"/>
        </w:rPr>
      </w:pPr>
      <w:r>
        <w:rPr>
          <w:sz w:val="24"/>
          <w:szCs w:val="24"/>
        </w:rPr>
        <w:lastRenderedPageBreak/>
        <w:t>...</w:t>
      </w:r>
    </w:p>
    <w:p w14:paraId="18204F09" w14:textId="77777777" w:rsidR="00CB5ABB" w:rsidRDefault="00757889" w:rsidP="002A4E5A">
      <w:pPr>
        <w:rPr>
          <w:b/>
          <w:sz w:val="28"/>
          <w:szCs w:val="28"/>
        </w:rPr>
      </w:pPr>
      <w:r>
        <w:t>5. Wnioski i uwagi</w:t>
      </w:r>
      <w:r>
        <w:br/>
        <w:t xml:space="preserve">Ćwiczenie pozwoliło zrozumieć, jak istotną rolę pełni zapora sieciowa w zapewnianiu bezpieczeństwa sieci. Pozwoliło również zapoznać się z narzędziami do monitorowania ruchu sieciowego, takimi jak </w:t>
      </w:r>
      <w:proofErr w:type="spellStart"/>
      <w:r>
        <w:t>Wireshark</w:t>
      </w:r>
      <w:proofErr w:type="spellEnd"/>
      <w:r>
        <w:t>. Praktyczna konfiguracja reguł zapory sieciowej nauczyła precyzyjnego kontrolowania dostępu do zasobów sieciowych, co może być wykorzystane w przyszłej pracy zawodowej.</w:t>
      </w:r>
    </w:p>
    <w:p w14:paraId="2A84CEA8" w14:textId="77777777" w:rsidR="004D4ACF" w:rsidRPr="004D4ACF" w:rsidRDefault="004D4ACF" w:rsidP="004D4ACF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</w:pPr>
      <w:r>
        <w:t>5. Wnioski i uwagi</w:t>
      </w:r>
      <w:r>
        <w:br/>
        <w:t xml:space="preserve">Ćwiczenie pozwoliło zrozumieć, jak istotną rolę pełni zapora sieciowa w zapewnianiu bezpieczeństwa sieci. Pozwoliło również zapoznać się z narzędziami do monitorowania ruchu sieciowego, takimi jak </w:t>
      </w:r>
      <w:proofErr w:type="spellStart"/>
      <w:r>
        <w:t>Wireshark</w:t>
      </w:r>
      <w:proofErr w:type="spellEnd"/>
      <w:r>
        <w:t>. Praktyczna konfiguracja reguł zapory sieciowej nauczyła precyzyjnego kontrolowania dostępu do zasobów sieciowych, co może być wykorzystane w przyszłej pracy zawodowej.</w:t>
      </w:r>
    </w:p>
    <w:p w14:paraId="43F8DA53" w14:textId="7CE83575" w:rsidR="00433C27" w:rsidRDefault="004D4ACF" w:rsidP="00433C27">
      <w:pPr>
        <w:rPr>
          <w:noProof/>
        </w:rPr>
      </w:pPr>
      <w:r>
        <w:rPr>
          <w:sz w:val="24"/>
          <w:szCs w:val="24"/>
        </w:rPr>
        <w:t>...</w:t>
      </w:r>
      <w:r w:rsidR="00C668E7" w:rsidRPr="00C668E7">
        <w:rPr>
          <w:noProof/>
        </w:rPr>
        <w:t xml:space="preserve"> </w:t>
      </w:r>
      <w:r w:rsidR="00C668E7" w:rsidRPr="00C668E7">
        <w:rPr>
          <w:noProof/>
          <w:sz w:val="24"/>
          <w:szCs w:val="24"/>
        </w:rPr>
        <w:drawing>
          <wp:inline distT="0" distB="0" distL="0" distR="0" wp14:anchorId="56740557" wp14:editId="53FBC603">
            <wp:extent cx="5760720" cy="30416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7B792" w14:textId="132FB062" w:rsidR="00C668E7" w:rsidRDefault="00C668E7" w:rsidP="00433C27">
      <w:pPr>
        <w:rPr>
          <w:sz w:val="24"/>
          <w:szCs w:val="24"/>
        </w:rPr>
      </w:pPr>
      <w:r w:rsidRPr="00C668E7">
        <w:rPr>
          <w:noProof/>
          <w:sz w:val="24"/>
          <w:szCs w:val="24"/>
        </w:rPr>
        <w:lastRenderedPageBreak/>
        <w:drawing>
          <wp:inline distT="0" distB="0" distL="0" distR="0" wp14:anchorId="5CEB91BA" wp14:editId="3FE39CC2">
            <wp:extent cx="5760720" cy="430784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E5F38" w14:textId="23E288D8" w:rsidR="006973C7" w:rsidRDefault="006973C7" w:rsidP="00433C27">
      <w:pPr>
        <w:rPr>
          <w:sz w:val="24"/>
          <w:szCs w:val="24"/>
        </w:rPr>
      </w:pPr>
      <w:r w:rsidRPr="006973C7">
        <w:rPr>
          <w:noProof/>
          <w:sz w:val="24"/>
          <w:szCs w:val="24"/>
        </w:rPr>
        <w:lastRenderedPageBreak/>
        <w:drawing>
          <wp:inline distT="0" distB="0" distL="0" distR="0" wp14:anchorId="1D634F41" wp14:editId="1B1F8949">
            <wp:extent cx="5760720" cy="459549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F8FA5" w14:textId="08715E41" w:rsidR="006973C7" w:rsidRDefault="006973C7" w:rsidP="00433C27">
      <w:pPr>
        <w:rPr>
          <w:sz w:val="24"/>
          <w:szCs w:val="24"/>
        </w:rPr>
      </w:pPr>
      <w:r w:rsidRPr="006973C7">
        <w:rPr>
          <w:noProof/>
          <w:sz w:val="24"/>
          <w:szCs w:val="24"/>
        </w:rPr>
        <w:lastRenderedPageBreak/>
        <w:drawing>
          <wp:inline distT="0" distB="0" distL="0" distR="0" wp14:anchorId="41C2322C" wp14:editId="21B3C3F5">
            <wp:extent cx="5760720" cy="468630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9ABB3" w14:textId="06CCEF99" w:rsidR="006973C7" w:rsidRDefault="006973C7" w:rsidP="00433C27">
      <w:pPr>
        <w:rPr>
          <w:sz w:val="24"/>
          <w:szCs w:val="24"/>
        </w:rPr>
      </w:pPr>
      <w:r w:rsidRPr="006973C7">
        <w:rPr>
          <w:noProof/>
          <w:sz w:val="24"/>
          <w:szCs w:val="24"/>
        </w:rPr>
        <w:lastRenderedPageBreak/>
        <w:drawing>
          <wp:inline distT="0" distB="0" distL="0" distR="0" wp14:anchorId="5A44ECEC" wp14:editId="4C591873">
            <wp:extent cx="5760720" cy="463740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3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6DB22" w14:textId="42233C67" w:rsidR="006973C7" w:rsidRDefault="006973C7" w:rsidP="00433C27">
      <w:pPr>
        <w:rPr>
          <w:sz w:val="24"/>
          <w:szCs w:val="24"/>
        </w:rPr>
      </w:pPr>
      <w:r w:rsidRPr="006973C7">
        <w:rPr>
          <w:noProof/>
          <w:sz w:val="24"/>
          <w:szCs w:val="24"/>
        </w:rPr>
        <w:drawing>
          <wp:inline distT="0" distB="0" distL="0" distR="0" wp14:anchorId="112F83B1" wp14:editId="05C58D5D">
            <wp:extent cx="5760720" cy="297116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1234E" w14:textId="796734E3" w:rsidR="0036307F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lastRenderedPageBreak/>
        <w:drawing>
          <wp:inline distT="0" distB="0" distL="0" distR="0" wp14:anchorId="795C0302" wp14:editId="0D365BAA">
            <wp:extent cx="5760720" cy="4646295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4E825" w14:textId="114697B9" w:rsidR="0036307F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drawing>
          <wp:inline distT="0" distB="0" distL="0" distR="0" wp14:anchorId="580185F5" wp14:editId="5AE4A97A">
            <wp:extent cx="5760720" cy="3117215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44FC" w14:textId="7DC4AD42" w:rsidR="0036307F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lastRenderedPageBreak/>
        <w:drawing>
          <wp:inline distT="0" distB="0" distL="0" distR="0" wp14:anchorId="0D1C0093" wp14:editId="1273C120">
            <wp:extent cx="5760720" cy="4623435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7A580" w14:textId="7D01E8B3" w:rsidR="0036307F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drawing>
          <wp:inline distT="0" distB="0" distL="0" distR="0" wp14:anchorId="0A855C62" wp14:editId="69A86A46">
            <wp:extent cx="5760720" cy="3096895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92319" w14:textId="63E1459D" w:rsidR="0036307F" w:rsidRPr="00AC5CF7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lastRenderedPageBreak/>
        <w:drawing>
          <wp:inline distT="0" distB="0" distL="0" distR="0" wp14:anchorId="543893BE" wp14:editId="640C0317">
            <wp:extent cx="5760720" cy="302006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C6D15" w14:textId="77777777" w:rsidR="004E0D90" w:rsidRPr="00433C27" w:rsidRDefault="00757889" w:rsidP="004E0D90">
      <w:pPr>
        <w:rPr>
          <w:b/>
          <w:sz w:val="28"/>
          <w:szCs w:val="28"/>
        </w:rPr>
      </w:pPr>
      <w:r>
        <w:rPr>
          <w:b/>
          <w:sz w:val="28"/>
          <w:szCs w:val="28"/>
        </w:rPr>
        <w:t>6</w:t>
      </w:r>
      <w:r w:rsidR="004E0D90" w:rsidRPr="00433C27">
        <w:rPr>
          <w:b/>
          <w:sz w:val="28"/>
          <w:szCs w:val="28"/>
        </w:rPr>
        <w:t xml:space="preserve">. </w:t>
      </w:r>
      <w:r w:rsidR="004E0D90">
        <w:rPr>
          <w:b/>
          <w:sz w:val="28"/>
          <w:szCs w:val="28"/>
        </w:rPr>
        <w:t>Literatura</w:t>
      </w:r>
    </w:p>
    <w:p w14:paraId="6F518AAE" w14:textId="77777777" w:rsidR="00DA5076" w:rsidRDefault="004E0D90">
      <w:pPr>
        <w:rPr>
          <w:sz w:val="24"/>
          <w:szCs w:val="24"/>
        </w:rPr>
      </w:pPr>
      <w:r w:rsidRPr="004E0D90">
        <w:rPr>
          <w:sz w:val="24"/>
          <w:szCs w:val="24"/>
        </w:rPr>
        <w:t xml:space="preserve">Należy wpisać </w:t>
      </w:r>
      <w:r w:rsidR="00EF76B9">
        <w:rPr>
          <w:sz w:val="24"/>
          <w:szCs w:val="24"/>
        </w:rPr>
        <w:t xml:space="preserve">portale internetowe, </w:t>
      </w:r>
      <w:r w:rsidRPr="004E0D90">
        <w:rPr>
          <w:sz w:val="24"/>
          <w:szCs w:val="24"/>
        </w:rPr>
        <w:t xml:space="preserve">pozycje literatury (książki, artykuły naukowe z czasopism, artykuły naukowe konferencyjne, normy, </w:t>
      </w:r>
      <w:proofErr w:type="spellStart"/>
      <w:r w:rsidRPr="004E0D90">
        <w:rPr>
          <w:i/>
          <w:sz w:val="24"/>
          <w:szCs w:val="24"/>
        </w:rPr>
        <w:t>white</w:t>
      </w:r>
      <w:proofErr w:type="spellEnd"/>
      <w:r w:rsidRPr="004E0D90">
        <w:rPr>
          <w:i/>
          <w:sz w:val="24"/>
          <w:szCs w:val="24"/>
        </w:rPr>
        <w:t xml:space="preserve"> </w:t>
      </w:r>
      <w:proofErr w:type="spellStart"/>
      <w:r w:rsidRPr="004E0D90">
        <w:rPr>
          <w:i/>
          <w:sz w:val="24"/>
          <w:szCs w:val="24"/>
        </w:rPr>
        <w:t>papers</w:t>
      </w:r>
      <w:proofErr w:type="spellEnd"/>
      <w:r w:rsidR="00883017">
        <w:rPr>
          <w:i/>
          <w:sz w:val="24"/>
          <w:szCs w:val="24"/>
        </w:rPr>
        <w:t xml:space="preserve"> </w:t>
      </w:r>
      <w:r w:rsidR="00883017">
        <w:rPr>
          <w:rFonts w:ascii="Arial" w:hAnsi="Arial" w:cs="Arial"/>
          <w:sz w:val="24"/>
          <w:szCs w:val="24"/>
        </w:rPr>
        <w:t>–</w:t>
      </w:r>
      <w:r w:rsidR="00883017">
        <w:rPr>
          <w:sz w:val="24"/>
          <w:szCs w:val="24"/>
        </w:rPr>
        <w:t xml:space="preserve"> podając pełne dane bibliograficzne</w:t>
      </w:r>
      <w:r w:rsidRPr="004E0D90">
        <w:rPr>
          <w:sz w:val="24"/>
          <w:szCs w:val="24"/>
        </w:rPr>
        <w:t xml:space="preserve">; </w:t>
      </w:r>
      <w:r w:rsidRPr="004E0D90">
        <w:rPr>
          <w:b/>
          <w:color w:val="FF0000"/>
          <w:sz w:val="24"/>
          <w:szCs w:val="24"/>
        </w:rPr>
        <w:t>nie cytujemy haseł z Wikipedii!</w:t>
      </w:r>
      <w:r w:rsidRPr="004E0D90">
        <w:rPr>
          <w:sz w:val="24"/>
          <w:szCs w:val="24"/>
        </w:rPr>
        <w:t>),</w:t>
      </w:r>
      <w:r>
        <w:rPr>
          <w:sz w:val="24"/>
          <w:szCs w:val="24"/>
        </w:rPr>
        <w:t xml:space="preserve"> które służyły do przygotowania się do ćwiczenia i</w:t>
      </w:r>
      <w:r w:rsidR="00274EFB">
        <w:rPr>
          <w:sz w:val="24"/>
          <w:szCs w:val="24"/>
        </w:rPr>
        <w:t xml:space="preserve">/lub </w:t>
      </w:r>
      <w:r>
        <w:rPr>
          <w:sz w:val="24"/>
          <w:szCs w:val="24"/>
        </w:rPr>
        <w:t>były pomocne przy wykonywaniu ćwiczenia</w:t>
      </w:r>
      <w:r w:rsidR="00883017">
        <w:rPr>
          <w:sz w:val="24"/>
          <w:szCs w:val="24"/>
        </w:rPr>
        <w:t>, np</w:t>
      </w:r>
      <w:r>
        <w:rPr>
          <w:sz w:val="24"/>
          <w:szCs w:val="24"/>
        </w:rPr>
        <w:t>.</w:t>
      </w:r>
      <w:r w:rsidR="00883017">
        <w:rPr>
          <w:sz w:val="24"/>
          <w:szCs w:val="24"/>
        </w:rPr>
        <w:t>:</w:t>
      </w:r>
    </w:p>
    <w:p w14:paraId="26421D10" w14:textId="77777777" w:rsidR="003E0EAC" w:rsidRPr="00006E8E" w:rsidRDefault="00721962" w:rsidP="00006E8E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60" w:line="240" w:lineRule="auto"/>
        <w:ind w:left="357" w:hanging="357"/>
        <w:rPr>
          <w:sz w:val="24"/>
          <w:szCs w:val="24"/>
        </w:rPr>
      </w:pPr>
      <w:r>
        <w:rPr>
          <w:rFonts w:ascii="Calibri" w:hAnsi="Calibri" w:cs="TimesNewRoman"/>
          <w:sz w:val="24"/>
          <w:szCs w:val="24"/>
        </w:rPr>
        <w:t>…</w:t>
      </w:r>
    </w:p>
    <w:p w14:paraId="5161BF5C" w14:textId="77777777" w:rsidR="003E0EAC" w:rsidRPr="00A136C1" w:rsidRDefault="00721962" w:rsidP="003E0EAC">
      <w:pPr>
        <w:pStyle w:val="Tekstprzypisudolnego"/>
        <w:numPr>
          <w:ilvl w:val="0"/>
          <w:numId w:val="5"/>
        </w:numPr>
        <w:spacing w:after="60"/>
        <w:ind w:left="357" w:hanging="357"/>
        <w:rPr>
          <w:rFonts w:cs="Times New Roman"/>
          <w:sz w:val="24"/>
          <w:szCs w:val="24"/>
          <w:lang w:val="en-US"/>
        </w:rPr>
      </w:pPr>
      <w:r>
        <w:rPr>
          <w:rFonts w:cs="Times New Roman"/>
          <w:sz w:val="24"/>
          <w:szCs w:val="24"/>
          <w:lang w:val="en-US"/>
        </w:rPr>
        <w:t>…</w:t>
      </w:r>
    </w:p>
    <w:p w14:paraId="2DF71061" w14:textId="77777777" w:rsidR="00721962" w:rsidRDefault="00721962">
      <w:pPr>
        <w:rPr>
          <w:rFonts w:eastAsia="Times New Roman" w:cs="Times New Roman"/>
          <w:bCs/>
          <w:u w:val="single"/>
          <w:lang w:eastAsia="pl-PL"/>
        </w:rPr>
      </w:pPr>
      <w:r>
        <w:rPr>
          <w:rFonts w:eastAsia="Times New Roman" w:cs="Times New Roman"/>
          <w:bCs/>
          <w:u w:val="single"/>
          <w:lang w:eastAsia="pl-PL"/>
        </w:rPr>
        <w:br w:type="page"/>
      </w:r>
    </w:p>
    <w:p w14:paraId="7A3C188D" w14:textId="77777777" w:rsidR="00CC3F43" w:rsidRDefault="00CC3F43" w:rsidP="00CC3F43">
      <w:pPr>
        <w:tabs>
          <w:tab w:val="left" w:pos="284"/>
        </w:tabs>
        <w:spacing w:after="120" w:line="240" w:lineRule="auto"/>
        <w:ind w:left="284" w:hanging="284"/>
        <w:rPr>
          <w:rFonts w:eastAsia="Times New Roman" w:cs="Times New Roman"/>
          <w:bCs/>
          <w:lang w:eastAsia="pl-PL"/>
        </w:rPr>
      </w:pPr>
      <w:r w:rsidRPr="00CC3F43">
        <w:rPr>
          <w:rFonts w:eastAsia="Times New Roman" w:cs="Times New Roman"/>
          <w:bCs/>
          <w:u w:val="single"/>
          <w:lang w:eastAsia="pl-PL"/>
        </w:rPr>
        <w:lastRenderedPageBreak/>
        <w:t>Uwaga</w:t>
      </w:r>
      <w:r>
        <w:rPr>
          <w:rFonts w:eastAsia="Times New Roman" w:cs="Times New Roman"/>
          <w:bCs/>
          <w:lang w:eastAsia="pl-PL"/>
        </w:rPr>
        <w:t>:</w:t>
      </w:r>
    </w:p>
    <w:p w14:paraId="6E86C5B7" w14:textId="77777777" w:rsid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eastAsia="Times New Roman" w:cs="Times New Roman"/>
          <w:bCs/>
          <w:lang w:eastAsia="pl-PL"/>
        </w:rPr>
        <w:t xml:space="preserve">Sprawozdanie należy przesłać w pliku </w:t>
      </w:r>
    </w:p>
    <w:p w14:paraId="435BFE48" w14:textId="77777777" w:rsidR="00117D25" w:rsidRDefault="00757889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ascii="Courier New" w:eastAsia="Times New Roman" w:hAnsi="Courier New" w:cs="Courier New"/>
          <w:bCs/>
          <w:lang w:eastAsia="pl-PL"/>
        </w:rPr>
        <w:t>POD</w:t>
      </w:r>
      <w:r w:rsidR="00EF76B9">
        <w:rPr>
          <w:rFonts w:ascii="Courier New" w:eastAsia="Times New Roman" w:hAnsi="Courier New" w:cs="Courier New"/>
          <w:bCs/>
          <w:lang w:eastAsia="pl-PL"/>
        </w:rPr>
        <w:t>-</w:t>
      </w:r>
      <w:r w:rsidR="00CC3F43">
        <w:rPr>
          <w:rFonts w:ascii="Courier New" w:eastAsia="Times New Roman" w:hAnsi="Courier New" w:cs="Courier New"/>
          <w:bCs/>
          <w:lang w:eastAsia="pl-PL"/>
        </w:rPr>
        <w:t>nr</w:t>
      </w:r>
      <w:r w:rsidR="00CC3F43" w:rsidRPr="009414E8">
        <w:rPr>
          <w:rFonts w:ascii="Courier New" w:eastAsia="Times New Roman" w:hAnsi="Courier New" w:cs="Courier New"/>
          <w:bCs/>
          <w:lang w:eastAsia="pl-PL"/>
        </w:rPr>
        <w:t>-nazwisko-imię.pdf</w:t>
      </w:r>
      <w:r w:rsidR="00CC3F43" w:rsidRPr="009414E8">
        <w:rPr>
          <w:rFonts w:eastAsia="Times New Roman" w:cs="Times New Roman"/>
          <w:bCs/>
          <w:lang w:eastAsia="pl-PL"/>
        </w:rPr>
        <w:t xml:space="preserve"> </w:t>
      </w:r>
    </w:p>
    <w:p w14:paraId="3B36F349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gdzie:</w:t>
      </w:r>
    </w:p>
    <w:p w14:paraId="46201D46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nr= 01, 02, …, 12 oznacza numer ćwiczenia,</w:t>
      </w:r>
    </w:p>
    <w:p w14:paraId="590FD388" w14:textId="77777777" w:rsidR="00CC3F43" w:rsidRP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ascii="Courier New" w:eastAsia="Times New Roman" w:hAnsi="Courier New" w:cs="Courier New"/>
          <w:bCs/>
          <w:lang w:eastAsia="pl-PL"/>
        </w:rPr>
        <w:t>nazwisko-imię</w:t>
      </w:r>
      <w:r>
        <w:rPr>
          <w:rFonts w:eastAsia="Times New Roman" w:cs="Times New Roman"/>
          <w:bCs/>
          <w:lang w:eastAsia="pl-PL"/>
        </w:rPr>
        <w:t xml:space="preserve"> </w:t>
      </w:r>
      <w:r w:rsidR="00117D25" w:rsidRPr="00117D25">
        <w:rPr>
          <w:rFonts w:eastAsia="Times New Roman" w:cs="Times New Roman"/>
          <w:bCs/>
          <w:lang w:eastAsia="pl-PL"/>
        </w:rPr>
        <w:t>jest nazwiskiem i imieniem studenta wykonującego ćwiczenie</w:t>
      </w:r>
      <w:r w:rsidR="00117D25">
        <w:rPr>
          <w:rFonts w:eastAsia="Times New Roman" w:cs="Times New Roman"/>
          <w:bCs/>
          <w:lang w:eastAsia="pl-PL"/>
        </w:rPr>
        <w:t>,</w:t>
      </w:r>
    </w:p>
    <w:p w14:paraId="4F32DEB9" w14:textId="77777777" w:rsidR="00CC3F43" w:rsidRPr="009414E8" w:rsidRDefault="006F19C3" w:rsidP="00E634CB">
      <w:pPr>
        <w:pStyle w:val="Akapitzlist"/>
        <w:tabs>
          <w:tab w:val="left" w:pos="0"/>
        </w:tabs>
        <w:spacing w:after="0" w:line="240" w:lineRule="auto"/>
        <w:ind w:left="0"/>
        <w:rPr>
          <w:rFonts w:eastAsia="Times New Roman" w:cs="Times New Roman"/>
          <w:bCs/>
          <w:lang w:eastAsia="pl-PL"/>
        </w:rPr>
      </w:pPr>
      <w:r>
        <w:rPr>
          <w:rFonts w:eastAsia="Times New Roman" w:cs="Courier New"/>
          <w:bCs/>
          <w:lang w:eastAsia="pl-PL"/>
        </w:rPr>
        <w:t xml:space="preserve">umieszczając  je na platformie </w:t>
      </w:r>
      <w:proofErr w:type="spellStart"/>
      <w:r>
        <w:rPr>
          <w:rFonts w:eastAsia="Times New Roman" w:cs="Courier New"/>
          <w:bCs/>
          <w:lang w:eastAsia="pl-PL"/>
        </w:rPr>
        <w:t>Moodle</w:t>
      </w:r>
      <w:proofErr w:type="spellEnd"/>
      <w:r>
        <w:rPr>
          <w:rFonts w:eastAsia="Times New Roman" w:cs="Courier New"/>
          <w:bCs/>
          <w:lang w:eastAsia="pl-PL"/>
        </w:rPr>
        <w:t>.</w:t>
      </w:r>
      <w:r w:rsidR="00CC3F43" w:rsidRPr="009414E8">
        <w:rPr>
          <w:rFonts w:eastAsia="Times New Roman" w:cs="Courier New"/>
          <w:bCs/>
          <w:lang w:eastAsia="pl-PL"/>
        </w:rPr>
        <w:br/>
      </w:r>
    </w:p>
    <w:p w14:paraId="6D9742A2" w14:textId="77777777" w:rsidR="005A523A" w:rsidRDefault="005A523A" w:rsidP="00433C27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EE4427A" w14:textId="77777777" w:rsidR="00B20895" w:rsidRDefault="00D01FBE" w:rsidP="00433C27">
      <w:pPr>
        <w:rPr>
          <w:sz w:val="28"/>
          <w:szCs w:val="28"/>
        </w:rPr>
      </w:pPr>
      <w:r>
        <w:rPr>
          <w:noProof/>
          <w:sz w:val="28"/>
          <w:szCs w:val="28"/>
          <w:lang w:eastAsia="pl-PL"/>
        </w:rPr>
        <w:pict w14:anchorId="75D72573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1" o:spid="_x0000_s1026" type="#_x0000_t202" style="position:absolute;margin-left:-61pt;margin-top:55.3pt;width:647.65pt;height:171.4pt;rotation:-2752836fd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" filled="f" stroked="f" strokeweight=".5pt">
            <v:textbox>
              <w:txbxContent>
                <w:p w14:paraId="0A8975D6" w14:textId="77777777" w:rsidR="008A5616" w:rsidRPr="00D95788" w:rsidRDefault="008A5616" w:rsidP="005D6C84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</w:pP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Prze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d zapisaniem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pliku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w formacie 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pdf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t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ę stronę </w:t>
                  </w:r>
                  <w:r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należy usunąć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.</w:t>
                  </w:r>
                </w:p>
                <w:p w14:paraId="567A59EC" w14:textId="77777777" w:rsidR="008A5616" w:rsidRDefault="008A5616"/>
              </w:txbxContent>
            </v:textbox>
          </v:shape>
        </w:pict>
      </w:r>
    </w:p>
    <w:sectPr w:rsidR="00B20895" w:rsidSect="00FE7FF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7" w:right="1417" w:bottom="1417" w:left="1417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DA031" w14:textId="77777777" w:rsidR="00D01FBE" w:rsidRDefault="00D01FBE" w:rsidP="002B674F">
      <w:pPr>
        <w:spacing w:after="0" w:line="240" w:lineRule="auto"/>
      </w:pPr>
      <w:r>
        <w:separator/>
      </w:r>
    </w:p>
  </w:endnote>
  <w:endnote w:type="continuationSeparator" w:id="0">
    <w:p w14:paraId="0F0B5800" w14:textId="77777777" w:rsidR="00D01FBE" w:rsidRDefault="00D01FBE" w:rsidP="002B6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C5DDB" w14:textId="77777777" w:rsidR="0018716D" w:rsidRDefault="0018716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7884495"/>
      <w:docPartObj>
        <w:docPartGallery w:val="Page Numbers (Bottom of Page)"/>
        <w:docPartUnique/>
      </w:docPartObj>
    </w:sdtPr>
    <w:sdtEndPr/>
    <w:sdtContent>
      <w:p w14:paraId="4961BD5D" w14:textId="77777777" w:rsidR="002B674F" w:rsidRDefault="00E55B6A">
        <w:pPr>
          <w:pStyle w:val="Stopka"/>
          <w:jc w:val="center"/>
        </w:pPr>
        <w:r>
          <w:t xml:space="preserve"> - </w:t>
        </w:r>
        <w:r w:rsidR="002934A0">
          <w:fldChar w:fldCharType="begin"/>
        </w:r>
        <w:r w:rsidR="002B674F">
          <w:instrText>PAGE   \* MERGEFORMAT</w:instrText>
        </w:r>
        <w:r w:rsidR="002934A0">
          <w:fldChar w:fldCharType="separate"/>
        </w:r>
        <w:r w:rsidR="00BA68CD">
          <w:rPr>
            <w:noProof/>
          </w:rPr>
          <w:t>2</w:t>
        </w:r>
        <w:r w:rsidR="002934A0">
          <w:fldChar w:fldCharType="end"/>
        </w:r>
        <w:r>
          <w:t xml:space="preserve"> -</w:t>
        </w:r>
      </w:p>
    </w:sdtContent>
  </w:sdt>
  <w:p w14:paraId="45AA6B95" w14:textId="77777777" w:rsidR="002B674F" w:rsidRDefault="002B674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B2EA3" w14:textId="77777777" w:rsidR="0018716D" w:rsidRDefault="0018716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609B5" w14:textId="77777777" w:rsidR="00D01FBE" w:rsidRDefault="00D01FBE" w:rsidP="002B674F">
      <w:pPr>
        <w:spacing w:after="0" w:line="240" w:lineRule="auto"/>
      </w:pPr>
      <w:r>
        <w:separator/>
      </w:r>
    </w:p>
  </w:footnote>
  <w:footnote w:type="continuationSeparator" w:id="0">
    <w:p w14:paraId="566AA0A1" w14:textId="77777777" w:rsidR="00D01FBE" w:rsidRDefault="00D01FBE" w:rsidP="002B6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C88BB" w14:textId="77777777" w:rsidR="0018716D" w:rsidRDefault="0018716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36CED" w14:textId="77777777" w:rsidR="0018716D" w:rsidRDefault="0018716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DCAC8" w14:textId="77777777" w:rsidR="0018716D" w:rsidRDefault="0018716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545C4"/>
    <w:multiLevelType w:val="hybridMultilevel"/>
    <w:tmpl w:val="BB1E128E"/>
    <w:lvl w:ilvl="0" w:tplc="4D2627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A6E9F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96EF8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4EAB35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920A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B6A01C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ACE342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20EFA2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43C8B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E56C8"/>
    <w:multiLevelType w:val="multilevel"/>
    <w:tmpl w:val="0428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58205B2"/>
    <w:multiLevelType w:val="hybridMultilevel"/>
    <w:tmpl w:val="FDC86FC8"/>
    <w:lvl w:ilvl="0" w:tplc="FF723EA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68541A37"/>
    <w:multiLevelType w:val="hybridMultilevel"/>
    <w:tmpl w:val="D50AA2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UzMzWwtDAyNTZU0lEKTi0uzszPAykwrwUACLdAaiwAAAA="/>
  </w:docVars>
  <w:rsids>
    <w:rsidRoot w:val="002A4E5A"/>
    <w:rsid w:val="00006E8E"/>
    <w:rsid w:val="00041D2B"/>
    <w:rsid w:val="00045274"/>
    <w:rsid w:val="0008514A"/>
    <w:rsid w:val="000864FA"/>
    <w:rsid w:val="000A27B9"/>
    <w:rsid w:val="000B369B"/>
    <w:rsid w:val="000D0181"/>
    <w:rsid w:val="000E3527"/>
    <w:rsid w:val="000F2495"/>
    <w:rsid w:val="00100813"/>
    <w:rsid w:val="00117D25"/>
    <w:rsid w:val="00143466"/>
    <w:rsid w:val="001534CC"/>
    <w:rsid w:val="001676A6"/>
    <w:rsid w:val="00184EC2"/>
    <w:rsid w:val="0018716D"/>
    <w:rsid w:val="00200FCE"/>
    <w:rsid w:val="00204E33"/>
    <w:rsid w:val="00252295"/>
    <w:rsid w:val="00274A14"/>
    <w:rsid w:val="00274EFB"/>
    <w:rsid w:val="002934A0"/>
    <w:rsid w:val="00294B73"/>
    <w:rsid w:val="002959CD"/>
    <w:rsid w:val="002A4E5A"/>
    <w:rsid w:val="002B0849"/>
    <w:rsid w:val="002B674F"/>
    <w:rsid w:val="002C4A94"/>
    <w:rsid w:val="003118E4"/>
    <w:rsid w:val="00321288"/>
    <w:rsid w:val="00321350"/>
    <w:rsid w:val="003337A6"/>
    <w:rsid w:val="003500DD"/>
    <w:rsid w:val="0036307F"/>
    <w:rsid w:val="00386113"/>
    <w:rsid w:val="003870D0"/>
    <w:rsid w:val="003E0EAC"/>
    <w:rsid w:val="003E6A00"/>
    <w:rsid w:val="00433C27"/>
    <w:rsid w:val="00434543"/>
    <w:rsid w:val="00473C14"/>
    <w:rsid w:val="004845D3"/>
    <w:rsid w:val="00486EA3"/>
    <w:rsid w:val="004B25AE"/>
    <w:rsid w:val="004B2843"/>
    <w:rsid w:val="004D4ACF"/>
    <w:rsid w:val="004E0D90"/>
    <w:rsid w:val="00535F73"/>
    <w:rsid w:val="005409CA"/>
    <w:rsid w:val="00552485"/>
    <w:rsid w:val="0055799C"/>
    <w:rsid w:val="00574D29"/>
    <w:rsid w:val="00583D55"/>
    <w:rsid w:val="005853DE"/>
    <w:rsid w:val="005975C9"/>
    <w:rsid w:val="005A523A"/>
    <w:rsid w:val="005D4004"/>
    <w:rsid w:val="005D6C84"/>
    <w:rsid w:val="005E0C05"/>
    <w:rsid w:val="005F640C"/>
    <w:rsid w:val="00645B4E"/>
    <w:rsid w:val="00650E1D"/>
    <w:rsid w:val="006728F4"/>
    <w:rsid w:val="0069003B"/>
    <w:rsid w:val="00696195"/>
    <w:rsid w:val="006973C7"/>
    <w:rsid w:val="006A19BB"/>
    <w:rsid w:val="006B02A4"/>
    <w:rsid w:val="006F19C3"/>
    <w:rsid w:val="00721962"/>
    <w:rsid w:val="007365B0"/>
    <w:rsid w:val="00737C35"/>
    <w:rsid w:val="00757889"/>
    <w:rsid w:val="00764D2D"/>
    <w:rsid w:val="007B6F24"/>
    <w:rsid w:val="007C74F1"/>
    <w:rsid w:val="007D0DAA"/>
    <w:rsid w:val="007D69A7"/>
    <w:rsid w:val="008065AB"/>
    <w:rsid w:val="00855B9F"/>
    <w:rsid w:val="00883017"/>
    <w:rsid w:val="00897BC1"/>
    <w:rsid w:val="008A5616"/>
    <w:rsid w:val="008C177A"/>
    <w:rsid w:val="008F3676"/>
    <w:rsid w:val="00920B98"/>
    <w:rsid w:val="009333CD"/>
    <w:rsid w:val="009410DE"/>
    <w:rsid w:val="009444DC"/>
    <w:rsid w:val="009750FC"/>
    <w:rsid w:val="0098159A"/>
    <w:rsid w:val="00981F79"/>
    <w:rsid w:val="009A5796"/>
    <w:rsid w:val="009E4CC9"/>
    <w:rsid w:val="009E7593"/>
    <w:rsid w:val="009F00EB"/>
    <w:rsid w:val="009F4B9C"/>
    <w:rsid w:val="009F6092"/>
    <w:rsid w:val="00A06B32"/>
    <w:rsid w:val="00A136C1"/>
    <w:rsid w:val="00A25835"/>
    <w:rsid w:val="00A35B08"/>
    <w:rsid w:val="00AC28D6"/>
    <w:rsid w:val="00AC5CF7"/>
    <w:rsid w:val="00AE653C"/>
    <w:rsid w:val="00B10817"/>
    <w:rsid w:val="00B20895"/>
    <w:rsid w:val="00B24354"/>
    <w:rsid w:val="00B8034A"/>
    <w:rsid w:val="00BA68CD"/>
    <w:rsid w:val="00BD2306"/>
    <w:rsid w:val="00C15B73"/>
    <w:rsid w:val="00C316D1"/>
    <w:rsid w:val="00C36689"/>
    <w:rsid w:val="00C5253F"/>
    <w:rsid w:val="00C606DB"/>
    <w:rsid w:val="00C668E7"/>
    <w:rsid w:val="00C831E2"/>
    <w:rsid w:val="00CB4AB9"/>
    <w:rsid w:val="00CB5ABB"/>
    <w:rsid w:val="00CC3F43"/>
    <w:rsid w:val="00CD322B"/>
    <w:rsid w:val="00D01FBE"/>
    <w:rsid w:val="00D2301F"/>
    <w:rsid w:val="00D467C3"/>
    <w:rsid w:val="00D63283"/>
    <w:rsid w:val="00D65FA9"/>
    <w:rsid w:val="00D823A3"/>
    <w:rsid w:val="00D95788"/>
    <w:rsid w:val="00DA5076"/>
    <w:rsid w:val="00DA7204"/>
    <w:rsid w:val="00DA7BCE"/>
    <w:rsid w:val="00DB1D1E"/>
    <w:rsid w:val="00DD3FB4"/>
    <w:rsid w:val="00DF2DB8"/>
    <w:rsid w:val="00DF4F17"/>
    <w:rsid w:val="00E022D8"/>
    <w:rsid w:val="00E12545"/>
    <w:rsid w:val="00E200FD"/>
    <w:rsid w:val="00E2379C"/>
    <w:rsid w:val="00E34192"/>
    <w:rsid w:val="00E430E6"/>
    <w:rsid w:val="00E55B6A"/>
    <w:rsid w:val="00E56B26"/>
    <w:rsid w:val="00E634CB"/>
    <w:rsid w:val="00EA7610"/>
    <w:rsid w:val="00ED0401"/>
    <w:rsid w:val="00EF07C7"/>
    <w:rsid w:val="00EF76B9"/>
    <w:rsid w:val="00F02EF3"/>
    <w:rsid w:val="00F05335"/>
    <w:rsid w:val="00F2343D"/>
    <w:rsid w:val="00F3041B"/>
    <w:rsid w:val="00F5558E"/>
    <w:rsid w:val="00F93463"/>
    <w:rsid w:val="00FA0323"/>
    <w:rsid w:val="00FC0D0C"/>
    <w:rsid w:val="00FE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A56C76"/>
  <w15:docId w15:val="{1A05029B-CBFC-411C-AB26-2275A39F1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328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qFormat/>
    <w:rsid w:val="00F93463"/>
    <w:pPr>
      <w:spacing w:after="0"/>
      <w:jc w:val="right"/>
    </w:pPr>
    <w:rPr>
      <w:rFonts w:ascii="Times New Roman" w:hAnsi="Times New Roman" w:cs="Times New Roman"/>
      <w:smallCaps/>
      <w:sz w:val="20"/>
      <w:szCs w:val="20"/>
    </w:rPr>
  </w:style>
  <w:style w:type="paragraph" w:styleId="Bezodstpw">
    <w:name w:val="No Spacing"/>
    <w:link w:val="BezodstpwZnak"/>
    <w:uiPriority w:val="1"/>
    <w:qFormat/>
    <w:rsid w:val="00F2343D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2343D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3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43D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B674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B674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B674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674F"/>
  </w:style>
  <w:style w:type="paragraph" w:styleId="Stopka">
    <w:name w:val="footer"/>
    <w:basedOn w:val="Normalny"/>
    <w:link w:val="Stopka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674F"/>
  </w:style>
  <w:style w:type="paragraph" w:styleId="Akapitzlist">
    <w:name w:val="List Paragraph"/>
    <w:basedOn w:val="Normalny"/>
    <w:uiPriority w:val="34"/>
    <w:qFormat/>
    <w:rsid w:val="00B208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C177A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4D4A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586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9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34935-9723-4AF8-A0E8-2F2E8918D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57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usz Stokłosa</dc:creator>
  <cp:lastModifiedBy>Student</cp:lastModifiedBy>
  <cp:revision>4</cp:revision>
  <cp:lastPrinted>2017-02-07T10:51:00Z</cp:lastPrinted>
  <dcterms:created xsi:type="dcterms:W3CDTF">2023-09-20T17:46:00Z</dcterms:created>
  <dcterms:modified xsi:type="dcterms:W3CDTF">2024-09-28T11:03:00Z</dcterms:modified>
</cp:coreProperties>
</file>